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2660A922" w14:textId="0A704C95" w:rsidR="00787C78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91603007" w:history="1">
            <w:r w:rsidR="00787C78" w:rsidRPr="00D11E4C">
              <w:rPr>
                <w:rStyle w:val="a3"/>
                <w:noProof/>
              </w:rPr>
              <w:t>Module 1. Python</w:t>
            </w:r>
            <w:r w:rsidR="00787C78" w:rsidRPr="00D11E4C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787C78">
              <w:rPr>
                <w:noProof/>
                <w:webHidden/>
              </w:rPr>
              <w:tab/>
            </w:r>
            <w:r w:rsidR="00787C78">
              <w:rPr>
                <w:noProof/>
                <w:webHidden/>
              </w:rPr>
              <w:fldChar w:fldCharType="begin"/>
            </w:r>
            <w:r w:rsidR="00787C78">
              <w:rPr>
                <w:noProof/>
                <w:webHidden/>
              </w:rPr>
              <w:instrText xml:space="preserve"> PAGEREF _Toc191603007 \h </w:instrText>
            </w:r>
            <w:r w:rsidR="00787C78">
              <w:rPr>
                <w:noProof/>
                <w:webHidden/>
              </w:rPr>
            </w:r>
            <w:r w:rsidR="00787C78"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</w:t>
            </w:r>
            <w:r w:rsidR="00787C78">
              <w:rPr>
                <w:noProof/>
                <w:webHidden/>
              </w:rPr>
              <w:fldChar w:fldCharType="end"/>
            </w:r>
          </w:hyperlink>
        </w:p>
        <w:p w14:paraId="65453579" w14:textId="54E6FAC5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08" w:history="1">
            <w:r w:rsidRPr="00D11E4C">
              <w:rPr>
                <w:rStyle w:val="a3"/>
                <w:rFonts w:hint="eastAsia"/>
                <w:noProof/>
              </w:rPr>
              <w:t>為什麼要使用</w:t>
            </w:r>
            <w:r w:rsidRPr="00D11E4C">
              <w:rPr>
                <w:rStyle w:val="a3"/>
                <w:noProof/>
              </w:rPr>
              <w:t>Python</w:t>
            </w:r>
            <w:r w:rsidRPr="00D11E4C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13EAC" w14:textId="7CC02F55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09" w:history="1">
            <w:r w:rsidRPr="00D11E4C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E0C8D" w14:textId="2CF85CD4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0" w:history="1">
            <w:r w:rsidRPr="00D11E4C">
              <w:rPr>
                <w:rStyle w:val="a3"/>
                <w:noProof/>
              </w:rPr>
              <w:t xml:space="preserve">Jupyter Notebook </w:t>
            </w:r>
            <w:r w:rsidRPr="00D11E4C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43C50" w14:textId="64ACF44E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1" w:history="1">
            <w:r w:rsidRPr="00D11E4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AA0A8" w14:textId="5FED8012" w:rsidR="00787C78" w:rsidRDefault="00787C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2" w:history="1">
            <w:r w:rsidRPr="00D11E4C">
              <w:rPr>
                <w:rStyle w:val="a3"/>
                <w:noProof/>
              </w:rPr>
              <w:t xml:space="preserve">Module 2. </w:t>
            </w:r>
            <w:r w:rsidRPr="00D11E4C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20D77" w14:textId="67C7B3CE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3" w:history="1">
            <w:r w:rsidRPr="00D11E4C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B9686" w14:textId="71A6C65C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4" w:history="1">
            <w:r w:rsidRPr="00D11E4C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A7C1B" w14:textId="008DECA4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5" w:history="1">
            <w:r w:rsidRPr="00D11E4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7E118" w14:textId="4824C069" w:rsidR="00787C78" w:rsidRDefault="00787C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6" w:history="1">
            <w:r w:rsidRPr="00D11E4C">
              <w:rPr>
                <w:rStyle w:val="a3"/>
                <w:noProof/>
              </w:rPr>
              <w:t xml:space="preserve">Module 3. </w:t>
            </w:r>
            <w:r w:rsidRPr="00D11E4C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2FB8F" w14:textId="37D7C708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7" w:history="1">
            <w:r w:rsidRPr="00D11E4C">
              <w:rPr>
                <w:rStyle w:val="a3"/>
                <w:rFonts w:hint="eastAsia"/>
                <w:noProof/>
              </w:rPr>
              <w:t>認識資料型態</w:t>
            </w:r>
            <w:r w:rsidRPr="00D11E4C">
              <w:rPr>
                <w:rStyle w:val="a3"/>
                <w:noProof/>
              </w:rPr>
              <w:t>-</w:t>
            </w:r>
            <w:r w:rsidRPr="00D11E4C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96C60" w14:textId="241D0F2A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8" w:history="1">
            <w:r w:rsidRPr="00D11E4C">
              <w:rPr>
                <w:rStyle w:val="a3"/>
                <w:rFonts w:hint="eastAsia"/>
                <w:noProof/>
              </w:rPr>
              <w:t>處理</w:t>
            </w:r>
            <w:r w:rsidRPr="00D11E4C">
              <w:rPr>
                <w:rStyle w:val="a3"/>
                <w:noProof/>
              </w:rPr>
              <w:t>CSV,JSON,XML,Excel</w:t>
            </w:r>
            <w:r w:rsidRPr="00D11E4C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F6707" w14:textId="45EE6535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19" w:history="1">
            <w:r w:rsidRPr="00D11E4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074AD" w14:textId="4950CF7B" w:rsidR="00787C78" w:rsidRDefault="00787C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0" w:history="1">
            <w:r w:rsidRPr="00D11E4C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8D15C" w14:textId="4376A0BB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1" w:history="1">
            <w:r w:rsidRPr="00D11E4C">
              <w:rPr>
                <w:rStyle w:val="a3"/>
                <w:noProof/>
              </w:rPr>
              <w:t xml:space="preserve">Line </w:t>
            </w:r>
            <w:r w:rsidRPr="00D11E4C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49F52" w14:textId="78EAC35F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2" w:history="1">
            <w:r w:rsidRPr="00D11E4C">
              <w:rPr>
                <w:rStyle w:val="a3"/>
                <w:noProof/>
              </w:rPr>
              <w:t>Scatter</w:t>
            </w:r>
            <w:r w:rsidRPr="00D11E4C">
              <w:rPr>
                <w:rStyle w:val="a3"/>
                <w:rFonts w:hint="eastAsia"/>
                <w:noProof/>
              </w:rPr>
              <w:t>散點圖</w:t>
            </w:r>
            <w:r w:rsidRPr="00D11E4C">
              <w:rPr>
                <w:rStyle w:val="a3"/>
                <w:noProof/>
              </w:rPr>
              <w:t>(</w:t>
            </w:r>
            <w:r w:rsidRPr="00D11E4C">
              <w:rPr>
                <w:rStyle w:val="a3"/>
                <w:rFonts w:hint="eastAsia"/>
                <w:noProof/>
              </w:rPr>
              <w:t>散佈圖</w:t>
            </w:r>
            <w:r w:rsidRPr="00D11E4C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0F204" w14:textId="3C95B85E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3" w:history="1">
            <w:r w:rsidRPr="00D11E4C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16C81" w14:textId="563FA20E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4" w:history="1">
            <w:r w:rsidRPr="00D11E4C">
              <w:rPr>
                <w:rStyle w:val="a3"/>
                <w:noProof/>
              </w:rPr>
              <w:t>Bar</w:t>
            </w:r>
            <w:r w:rsidRPr="00D11E4C">
              <w:rPr>
                <w:rStyle w:val="a3"/>
                <w:rFonts w:hint="eastAsia"/>
                <w:noProof/>
              </w:rPr>
              <w:t>長條圖、</w:t>
            </w:r>
            <w:r w:rsidRPr="00D11E4C">
              <w:rPr>
                <w:rStyle w:val="a3"/>
                <w:noProof/>
              </w:rPr>
              <w:t>Hist</w:t>
            </w:r>
            <w:r w:rsidRPr="00D11E4C">
              <w:rPr>
                <w:rStyle w:val="a3"/>
                <w:rFonts w:hint="eastAsia"/>
                <w:noProof/>
              </w:rPr>
              <w:t>直方圖</w:t>
            </w:r>
            <w:r w:rsidRPr="00D11E4C">
              <w:rPr>
                <w:rStyle w:val="a3"/>
                <w:noProof/>
              </w:rPr>
              <w:t xml:space="preserve"> </w:t>
            </w:r>
            <w:r w:rsidRPr="00D11E4C">
              <w:rPr>
                <w:rStyle w:val="a3"/>
                <w:rFonts w:hint="eastAsia"/>
                <w:noProof/>
              </w:rPr>
              <w:t>和</w:t>
            </w:r>
            <w:r w:rsidRPr="00D11E4C">
              <w:rPr>
                <w:rStyle w:val="a3"/>
                <w:noProof/>
              </w:rPr>
              <w:t>Pie</w:t>
            </w:r>
            <w:r w:rsidRPr="00D11E4C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C5DD0" w14:textId="396AC2A4" w:rsidR="00787C78" w:rsidRDefault="00787C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5" w:history="1">
            <w:r w:rsidRPr="00D11E4C">
              <w:rPr>
                <w:rStyle w:val="a3"/>
                <w:noProof/>
              </w:rPr>
              <w:t xml:space="preserve">Module 5. </w:t>
            </w:r>
            <w:r w:rsidRPr="00D11E4C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7E34E" w14:textId="269A0BF4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6" w:history="1">
            <w:r w:rsidRPr="00D11E4C">
              <w:rPr>
                <w:rStyle w:val="a3"/>
                <w:noProof/>
              </w:rPr>
              <w:t>MySQL</w:t>
            </w:r>
            <w:r w:rsidRPr="00D11E4C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81301" w14:textId="0F424C79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7" w:history="1">
            <w:r w:rsidRPr="00D11E4C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E0E52" w14:textId="298307B9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8" w:history="1">
            <w:r w:rsidRPr="00D11E4C">
              <w:rPr>
                <w:rStyle w:val="a3"/>
                <w:rFonts w:hint="eastAsia"/>
                <w:noProof/>
              </w:rPr>
              <w:t>開啟</w:t>
            </w:r>
            <w:r w:rsidRPr="00D11E4C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80422" w14:textId="093C9FF8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29" w:history="1">
            <w:r w:rsidRPr="00D11E4C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34380" w14:textId="0723860A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30" w:history="1">
            <w:r w:rsidRPr="00D11E4C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1535B" w14:textId="5C442252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31" w:history="1">
            <w:r w:rsidRPr="00D11E4C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772F9" w14:textId="4EC030BE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32" w:history="1">
            <w:r w:rsidRPr="00D11E4C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274AE" w14:textId="22483A41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33" w:history="1">
            <w:r w:rsidRPr="00D11E4C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2EFDC" w14:textId="4D87385E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34" w:history="1">
            <w:r w:rsidRPr="00D11E4C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88AAF" w14:textId="701DB963" w:rsidR="00787C78" w:rsidRDefault="00787C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603035" w:history="1">
            <w:r w:rsidRPr="00D11E4C">
              <w:rPr>
                <w:rStyle w:val="a3"/>
                <w:noProof/>
              </w:rPr>
              <w:t xml:space="preserve">Pandas </w:t>
            </w:r>
            <w:r w:rsidRPr="00D11E4C">
              <w:rPr>
                <w:rStyle w:val="a3"/>
                <w:rFonts w:hint="eastAsia"/>
                <w:noProof/>
              </w:rPr>
              <w:t>與</w:t>
            </w:r>
            <w:r w:rsidRPr="00D11E4C">
              <w:rPr>
                <w:rStyle w:val="a3"/>
                <w:noProof/>
              </w:rPr>
              <w:t xml:space="preserve"> SQL </w:t>
            </w:r>
            <w:r w:rsidRPr="00D11E4C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60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5C9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11BD4B85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D326DE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D326DE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91603007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91603008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CE9673C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</w:t>
            </w:r>
            <w:r w:rsidR="00B87775">
              <w:rPr>
                <w:rFonts w:hint="eastAsia"/>
                <w:sz w:val="16"/>
                <w:szCs w:val="16"/>
              </w:rPr>
              <w:t>、機率</w:t>
            </w:r>
            <w:r>
              <w:rPr>
                <w:rFonts w:hint="eastAsia"/>
                <w:sz w:val="16"/>
                <w:szCs w:val="16"/>
              </w:rPr>
              <w:t>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91603009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都相互依賴，資料的品質和結果的準確性也取決於前一個步驟的執行。在實際的應用中，還需要不斷地調整和優化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91603010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4DF6B01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9DFEA14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r w:rsidR="0025394C">
              <w:t>r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465F1B">
        <w:fldChar w:fldCharType="begin"/>
      </w:r>
      <w:r w:rsidR="00465F1B">
        <w:instrText xml:space="preserve"> HYPERLINK "https://experienceleague.adobe.com/docs/contributor/contributor-guide/writing-essentials/markdown.html?lang=zh-Hant" </w:instrText>
      </w:r>
      <w:r w:rsidR="00465F1B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465F1B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465F1B">
              <w:fldChar w:fldCharType="begin"/>
            </w:r>
            <w:r w:rsidR="00465F1B">
              <w:instrText xml:space="preserve"> HYPERLINK "https://experienceleague.adobe.com/docs/contributor/contributor-guide/writing-essentials/markdown.html?lang=zh-Hant" </w:instrText>
            </w:r>
            <w:r w:rsidR="00465F1B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465F1B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</w:t>
      </w:r>
      <w:r w:rsidRPr="00186C3B">
        <w:rPr>
          <w:rFonts w:hint="eastAsia"/>
          <w:shd w:val="pct15" w:color="auto" w:fill="FFFFFF"/>
        </w:rPr>
        <w:t>以「</w:t>
      </w:r>
      <w:r w:rsidRPr="00186C3B">
        <w:rPr>
          <w:rFonts w:hint="eastAsia"/>
          <w:shd w:val="pct15" w:color="auto" w:fill="FFFFFF"/>
        </w:rPr>
        <w:t>!</w:t>
      </w:r>
      <w:r w:rsidRPr="00186C3B">
        <w:rPr>
          <w:rFonts w:hint="eastAsia"/>
          <w:shd w:val="pct15" w:color="auto" w:fill="FFFFFF"/>
        </w:rPr>
        <w:t>」開頭</w:t>
      </w:r>
      <w:r w:rsidRPr="00273F9C">
        <w:rPr>
          <w:rFonts w:hint="eastAsia"/>
        </w:rPr>
        <w:t>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91603011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D326DE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D326DE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D326DE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D326DE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D326DE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D326DE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D326DE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D326DE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D326DE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91603012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91603013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665E0AD8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="001D4BC9">
              <w:rPr>
                <w:rFonts w:hint="eastAsia"/>
              </w:rPr>
              <w:t>m</w:t>
            </w:r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</w:t>
            </w:r>
            <w:r w:rsidR="001D4BC9">
              <w:t>n</w:t>
            </w:r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7A4BDE2F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</w:t>
            </w:r>
            <w:r w:rsidR="001D4BC9">
              <w:t>m</w:t>
            </w:r>
            <w:r w:rsidRPr="000C6BBE">
              <w:rPr>
                <w:rFonts w:hint="eastAsia"/>
              </w:rPr>
              <w:t>*</w:t>
            </w:r>
            <w:r w:rsidR="001D4BC9">
              <w:t>n</w:t>
            </w:r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4C6D03A3" w:rsidR="00140FAA" w:rsidRDefault="001D4BC9" w:rsidP="009F0FB0">
            <w:r>
              <w:rPr>
                <w:rFonts w:hint="eastAsia"/>
              </w:rPr>
              <w:t>整數</w:t>
            </w:r>
            <w:r w:rsidR="00140FAA" w:rsidRPr="00140FAA">
              <w:rPr>
                <w:rFonts w:hint="eastAsia"/>
              </w:rPr>
              <w:t>（</w:t>
            </w:r>
            <w:r w:rsidR="00140FAA" w:rsidRPr="00140FAA">
              <w:rPr>
                <w:rFonts w:hint="eastAsia"/>
              </w:rPr>
              <w:t>-128 to 127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BB2DA5">
              <w:rPr>
                <w:shd w:val="pct15" w:color="auto" w:fill="FFFFFF"/>
              </w:rPr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4E3B5A0B" w:rsidR="00140FAA" w:rsidRPr="00140FAA" w:rsidRDefault="00140FAA" w:rsidP="009F0FB0">
            <w:r w:rsidRPr="00140FAA">
              <w:rPr>
                <w:rFonts w:hint="eastAsia"/>
              </w:rPr>
              <w:t>半精度浮點數</w:t>
            </w:r>
            <w:r w:rsidR="005B26A5">
              <w:rPr>
                <w:rFonts w:hint="eastAsia"/>
              </w:rPr>
              <w:t xml:space="preserve"> (</w:t>
            </w:r>
            <w:r w:rsidR="005B26A5">
              <w:t>half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101A50F" w:rsidR="00140FAA" w:rsidRPr="00140FAA" w:rsidRDefault="00140FAA" w:rsidP="009F0FB0">
            <w:r w:rsidRPr="00140FAA">
              <w:rPr>
                <w:rFonts w:hint="eastAsia"/>
              </w:rPr>
              <w:t>單精度浮點數</w:t>
            </w:r>
            <w:r w:rsidR="005B26A5">
              <w:rPr>
                <w:rFonts w:hint="eastAsia"/>
              </w:rPr>
              <w:t xml:space="preserve"> </w:t>
            </w:r>
            <w:r w:rsidR="005B26A5">
              <w:t>(single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BB2DA5">
              <w:rPr>
                <w:shd w:val="pct15" w:color="auto" w:fill="FFFFFF"/>
              </w:rPr>
              <w:t>float64</w:t>
            </w:r>
          </w:p>
        </w:tc>
        <w:tc>
          <w:tcPr>
            <w:tcW w:w="6741" w:type="dxa"/>
          </w:tcPr>
          <w:p w14:paraId="08E133F8" w14:textId="5725E559" w:rsidR="00140FAA" w:rsidRPr="00140FAA" w:rsidRDefault="00140FAA" w:rsidP="009F0FB0">
            <w:r w:rsidRPr="00140FAA">
              <w:rPr>
                <w:rFonts w:hint="eastAsia"/>
              </w:rPr>
              <w:t>雙精度浮點數</w:t>
            </w:r>
            <w:r w:rsidR="005B26A5">
              <w:rPr>
                <w:rFonts w:hint="eastAsia"/>
              </w:rPr>
              <w:t xml:space="preserve"> </w:t>
            </w:r>
            <w:r w:rsidR="005B26A5">
              <w:t>(double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0ECFD0E1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B816AE">
        <w:rPr>
          <w:rFonts w:hint="eastAsia"/>
        </w:rPr>
        <w:t>建立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D326DE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D326DE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D326DE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D326DE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D326DE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465C135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192A4343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252FF822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3C83AB4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</w:t>
            </w:r>
            <w:r w:rsidR="00DE5A0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64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296BE27C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lastRenderedPageBreak/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True,  True, False, 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057ACD00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846A6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11748CC5" w:rsidR="004F601A" w:rsidRDefault="00846A64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0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6C949A4D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</w:t>
            </w:r>
            <w:r w:rsidR="00526C1B">
              <w:rPr>
                <w:rFonts w:ascii="Helvetica" w:hAnsi="Helvetica" w:cs="Helvetica"/>
                <w:color w:val="000000"/>
                <w:sz w:val="21"/>
                <w:szCs w:val="21"/>
              </w:rPr>
              <w:t>5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lastRenderedPageBreak/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509FB6A" w14:textId="2B26077D" w:rsidR="00F6745B" w:rsidRPr="00F6745B" w:rsidRDefault="00F6745B" w:rsidP="00F674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kern w:val="0"/>
                <w:sz w:val="21"/>
                <w:szCs w:val="21"/>
              </w:rPr>
            </w:pPr>
            <w:proofErr w:type="gramStart"/>
            <w:r>
              <w:rPr>
                <w:rFonts w:eastAsia="新細明體" w:cs="新細明體"/>
                <w:kern w:val="0"/>
                <w:sz w:val="21"/>
                <w:szCs w:val="21"/>
              </w:rPr>
              <w:t>array(</w:t>
            </w:r>
            <w:proofErr w:type="gramEnd"/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>[[ 6  8]</w:t>
            </w:r>
            <w:r w:rsidR="00235AFD">
              <w:rPr>
                <w:rFonts w:eastAsia="新細明體" w:cs="新細明體"/>
                <w:kern w:val="0"/>
                <w:sz w:val="21"/>
                <w:szCs w:val="21"/>
              </w:rPr>
              <w:t>,</w:t>
            </w:r>
          </w:p>
          <w:p w14:paraId="44260C51" w14:textId="51DA1C17" w:rsidR="007F2DDB" w:rsidRPr="00811DF4" w:rsidRDefault="00F6745B" w:rsidP="00F674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kern w:val="0"/>
                <w:sz w:val="21"/>
                <w:szCs w:val="21"/>
              </w:rPr>
              <w:t xml:space="preserve">      </w:t>
            </w:r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>[10 12]]</w:t>
            </w:r>
            <w:r>
              <w:rPr>
                <w:rFonts w:eastAsia="新細明體" w:cs="新細明體"/>
                <w:kern w:val="0"/>
                <w:sz w:val="21"/>
                <w:szCs w:val="21"/>
              </w:rPr>
              <w:t>)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581B87F4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333B8969" w14:textId="182EA05E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不會」修改原始陣列，「會」回傳轉換後的新陣列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448990FD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6C8C1A57" w14:textId="4DD8EFEF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會」修改原始陣列，「不會」回傳轉換後的新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611534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611534" w14:paraId="5242A1CD" w14:textId="77777777" w:rsidTr="00611534"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10FFB325" w14:textId="77777777" w:rsidR="00611534" w:rsidRPr="00255A90" w:rsidRDefault="00611534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3C88416C" w14:textId="77777777" w:rsidR="00611534" w:rsidRPr="00255A90" w:rsidRDefault="00611534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611534" w14:paraId="0C2AC2EE" w14:textId="77777777" w:rsidTr="00611534">
        <w:tc>
          <w:tcPr>
            <w:tcW w:w="4148" w:type="dxa"/>
            <w:tcBorders>
              <w:bottom w:val="single" w:sz="4" w:space="0" w:color="auto"/>
              <w:right w:val="nil"/>
            </w:tcBorders>
          </w:tcPr>
          <w:p w14:paraId="0CE4766B" w14:textId="340724CC" w:rsidR="00611534" w:rsidRPr="00255A90" w:rsidRDefault="00611534" w:rsidP="00611534">
            <w:proofErr w:type="gramStart"/>
            <w:r w:rsidRPr="00611534">
              <w:rPr>
                <w:rFonts w:hint="eastAsia"/>
                <w:shd w:val="pct15" w:color="auto" w:fill="FFFFFF"/>
              </w:rPr>
              <w:t>點積</w:t>
            </w:r>
            <w:proofErr w:type="gramEnd"/>
            <w:r w:rsidRPr="00611534">
              <w:rPr>
                <w:rFonts w:hint="eastAsia"/>
                <w:shd w:val="pct15" w:color="auto" w:fill="FFFFFF"/>
              </w:rPr>
              <w:t xml:space="preserve"> </w:t>
            </w:r>
            <w:r w:rsidRPr="00611534">
              <w:rPr>
                <w:shd w:val="pct15" w:color="auto" w:fill="FFFFFF"/>
              </w:rPr>
              <w:t>dot()</w:t>
            </w: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339F952E" w14:textId="77777777" w:rsidR="00611534" w:rsidRPr="00255A90" w:rsidRDefault="00611534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611534" w14:paraId="3A95A1FE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0C8AAF42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 xml:space="preserve"># </w:t>
            </w: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如果是一維，計算結果等同於</w:t>
            </w: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 xml:space="preserve"> inner product </w:t>
            </w:r>
          </w:p>
          <w:p w14:paraId="3F721FBE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 xml:space="preserve"># = </w:t>
            </w:r>
            <w:proofErr w:type="spellStart"/>
            <w:proofErr w:type="gramStart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np.inner</w:t>
            </w:r>
            <w:proofErr w:type="spellEnd"/>
            <w:proofErr w:type="gramEnd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(a, b)</w:t>
            </w:r>
          </w:p>
          <w:p w14:paraId="18387F4D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a[</w:t>
            </w:r>
            <w:proofErr w:type="gramStart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0]*</w:t>
            </w:r>
            <w:proofErr w:type="gramEnd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b[0] + a[1]*b[1] + a[2]*b[2] + a[3]*b[3] + a[4]*b[4] + a[5]*b[5] + a[6]*b[6] + a[7]*b[7]</w:t>
            </w:r>
          </w:p>
          <w:p w14:paraId="4A787BDF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1*2 + 2*4 + 3*6 + 4*8 + 5*10 + 6*12 + 7*14 + 8*16</w:t>
            </w:r>
          </w:p>
          <w:p w14:paraId="0B34FE1F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2 + 8 + 18 + 32 + 50 + 72 + 98 + 128</w:t>
            </w:r>
          </w:p>
          <w:p w14:paraId="0B059227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408</w:t>
            </w:r>
          </w:p>
          <w:p w14:paraId="6FC4A00E" w14:textId="77777777" w:rsidR="00611534" w:rsidRPr="00611534" w:rsidRDefault="00611534" w:rsidP="0061153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1153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1153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53D3AA3" w14:textId="77777777" w:rsidR="00611534" w:rsidRPr="00611534" w:rsidRDefault="00611534" w:rsidP="0061153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1153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1153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AC67A1F" w14:textId="67B3C83A" w:rsidR="00611534" w:rsidRPr="00156DB1" w:rsidRDefault="00611534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61153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1153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B47BFCA" w14:textId="7C5211DA" w:rsidR="00611534" w:rsidRPr="00255A90" w:rsidRDefault="00156DB1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lastRenderedPageBreak/>
              <w:t>4</w:t>
            </w:r>
            <w: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8</w:t>
            </w:r>
          </w:p>
        </w:tc>
      </w:tr>
      <w:tr w:rsidR="00611534" w14:paraId="4EF6D103" w14:textId="77777777" w:rsidTr="00156DB1">
        <w:tc>
          <w:tcPr>
            <w:tcW w:w="4148" w:type="dxa"/>
            <w:tcBorders>
              <w:bottom w:val="single" w:sz="4" w:space="0" w:color="auto"/>
            </w:tcBorders>
          </w:tcPr>
          <w:p w14:paraId="77CAE133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4"/>
                <w:szCs w:val="14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  <w:t>如果是二維，計算結果等同於</w:t>
            </w:r>
            <w:r w:rsidRPr="00156DB1"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  <w:t xml:space="preserve"> matrix multiplication</w:t>
            </w:r>
          </w:p>
          <w:p w14:paraId="3D2E5B10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36684044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07569D1D" w14:textId="657F3B92" w:rsidR="00611534" w:rsidRPr="00156DB1" w:rsidRDefault="00156DB1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BB382F1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20D60E7F" w14:textId="60B3526E" w:rsidR="00611534" w:rsidRPr="00255A90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156DB1" w14:paraId="18E1F9B3" w14:textId="77777777" w:rsidTr="00156DB1"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29A76053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</w:pPr>
          </w:p>
        </w:tc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15271F21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3A2BD381" w14:textId="77777777" w:rsidTr="00156DB1">
        <w:tc>
          <w:tcPr>
            <w:tcW w:w="4148" w:type="dxa"/>
            <w:tcBorders>
              <w:bottom w:val="single" w:sz="4" w:space="0" w:color="auto"/>
              <w:right w:val="nil"/>
            </w:tcBorders>
          </w:tcPr>
          <w:p w14:paraId="4F449674" w14:textId="70EB5B39" w:rsidR="00156DB1" w:rsidRPr="00156DB1" w:rsidRDefault="00156DB1" w:rsidP="00156DB1">
            <w:pPr>
              <w:rPr>
                <w:rFonts w:hint="eastAsia"/>
              </w:rPr>
            </w:pPr>
            <w:r w:rsidRPr="00156DB1">
              <w:rPr>
                <w:rFonts w:hint="eastAsia"/>
                <w:shd w:val="pct15" w:color="auto" w:fill="FFFFFF"/>
              </w:rPr>
              <w:t>矩陣相乘</w:t>
            </w:r>
            <w:r w:rsidRPr="00156DB1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156DB1">
              <w:rPr>
                <w:shd w:val="pct15" w:color="auto" w:fill="FFFFFF"/>
              </w:rPr>
              <w:t>matmul</w:t>
            </w:r>
            <w:proofErr w:type="spellEnd"/>
            <w:r w:rsidRPr="00156DB1">
              <w:rPr>
                <w:shd w:val="pct15" w:color="auto" w:fill="FFFFFF"/>
              </w:rPr>
              <w:t>()</w:t>
            </w: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154CB0EB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37EF43D3" w14:textId="77777777" w:rsidTr="00156DB1">
        <w:tc>
          <w:tcPr>
            <w:tcW w:w="4148" w:type="dxa"/>
            <w:tcBorders>
              <w:bottom w:val="single" w:sz="4" w:space="0" w:color="auto"/>
            </w:tcBorders>
          </w:tcPr>
          <w:p w14:paraId="5AA6BBCA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典型的矩陣乘法</w:t>
            </w:r>
          </w:p>
          <w:p w14:paraId="497F1604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C64EE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603DB9FE" w14:textId="21A3CE4B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mul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743F86D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76,  82],</w:t>
            </w:r>
          </w:p>
          <w:p w14:paraId="659E5512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84, 199],</w:t>
            </w:r>
          </w:p>
          <w:p w14:paraId="3B153717" w14:textId="06328DD3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92, 316]])</w:t>
            </w:r>
          </w:p>
        </w:tc>
      </w:tr>
      <w:tr w:rsidR="00156DB1" w14:paraId="74AC1794" w14:textId="77777777" w:rsidTr="00156DB1"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28AFF385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</w:pPr>
          </w:p>
        </w:tc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011DF0D0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0F4E5347" w14:textId="77777777" w:rsidTr="00156DB1">
        <w:tc>
          <w:tcPr>
            <w:tcW w:w="4148" w:type="dxa"/>
            <w:tcBorders>
              <w:bottom w:val="single" w:sz="4" w:space="0" w:color="auto"/>
              <w:right w:val="nil"/>
            </w:tcBorders>
          </w:tcPr>
          <w:p w14:paraId="5EA5D3B4" w14:textId="6FCE0B44" w:rsidR="00156DB1" w:rsidRPr="00156DB1" w:rsidRDefault="00156DB1" w:rsidP="00156DB1">
            <w:pPr>
              <w:rPr>
                <w:rFonts w:hint="eastAsia"/>
              </w:rPr>
            </w:pPr>
            <w:r w:rsidRPr="00156DB1">
              <w:rPr>
                <w:rFonts w:hint="eastAsia"/>
                <w:shd w:val="pct15" w:color="auto" w:fill="FFFFFF"/>
              </w:rPr>
              <w:t>對應矩陣相乘</w:t>
            </w:r>
            <w:r w:rsidRPr="00156DB1">
              <w:rPr>
                <w:rFonts w:hint="eastAsia"/>
                <w:shd w:val="pct15" w:color="auto" w:fill="FFFFFF"/>
              </w:rPr>
              <w:t xml:space="preserve"> </w:t>
            </w:r>
            <w:r w:rsidRPr="00156DB1">
              <w:rPr>
                <w:shd w:val="pct15" w:color="auto" w:fill="FFFFFF"/>
              </w:rPr>
              <w:t>multiply()</w:t>
            </w: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1AB7914F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10FF6B79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203013E7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是一維，計算結果等同於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ement-wise product</w:t>
            </w:r>
          </w:p>
          <w:p w14:paraId="6F784F2B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82250C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4D8CC8F" w14:textId="4106D45D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ultipl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3C2C77DF" w14:textId="68557B0D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10, 18])</w:t>
            </w:r>
          </w:p>
        </w:tc>
      </w:tr>
      <w:tr w:rsidR="00156DB1" w14:paraId="1D04DEF0" w14:textId="77777777" w:rsidTr="00156DB1">
        <w:tc>
          <w:tcPr>
            <w:tcW w:w="4148" w:type="dxa"/>
            <w:tcBorders>
              <w:bottom w:val="single" w:sz="4" w:space="0" w:color="auto"/>
            </w:tcBorders>
          </w:tcPr>
          <w:p w14:paraId="04DCEB5F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是二維，計算結果等同於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ement-wise product</w:t>
            </w:r>
          </w:p>
          <w:p w14:paraId="2A3E3EBB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30F94DA6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62CAEEC" w14:textId="49542A88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ultipl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75E1D26D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0B3F78AB" w14:textId="7352948F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432F32" w14:paraId="076A429D" w14:textId="77777777" w:rsidTr="00BF50ED">
        <w:tc>
          <w:tcPr>
            <w:tcW w:w="8296" w:type="dxa"/>
            <w:gridSpan w:val="2"/>
            <w:tcBorders>
              <w:left w:val="nil"/>
              <w:bottom w:val="nil"/>
              <w:right w:val="nil"/>
            </w:tcBorders>
          </w:tcPr>
          <w:p w14:paraId="03950840" w14:textId="53025354" w:rsidR="00432F32" w:rsidRPr="003E1D45" w:rsidRDefault="00432F32" w:rsidP="00156DB1">
            <w:pPr>
              <w:rPr>
                <w:rFonts w:hint="eastAsia"/>
                <w:sz w:val="22"/>
                <w:szCs w:val="20"/>
              </w:rPr>
            </w:pPr>
            <w:hyperlink r:id="rId44" w:history="1">
              <w:r w:rsidRPr="00432F32">
                <w:rPr>
                  <w:rStyle w:val="a3"/>
                  <w:rFonts w:hint="eastAsia"/>
                  <w:sz w:val="22"/>
                  <w:szCs w:val="20"/>
                </w:rPr>
                <w:t>【一些遇到就懵的概念】</w:t>
              </w:r>
              <w:r w:rsidRPr="00432F32">
                <w:rPr>
                  <w:rStyle w:val="a3"/>
                  <w:rFonts w:hint="eastAsia"/>
                  <w:sz w:val="22"/>
                  <w:szCs w:val="20"/>
                </w:rPr>
                <w:t xml:space="preserve">point-wise, pair-wise, element-wise </w:t>
              </w:r>
              <w:r w:rsidRPr="00432F32">
                <w:rPr>
                  <w:rStyle w:val="a3"/>
                  <w:rFonts w:hint="eastAsia"/>
                  <w:sz w:val="22"/>
                  <w:szCs w:val="20"/>
                </w:rPr>
                <w:t>是什么</w:t>
              </w:r>
            </w:hyperlink>
          </w:p>
        </w:tc>
      </w:tr>
      <w:tr w:rsidR="00E7424F" w14:paraId="5709FA5A" w14:textId="77777777" w:rsidTr="00156DB1">
        <w:tc>
          <w:tcPr>
            <w:tcW w:w="8296" w:type="dxa"/>
            <w:gridSpan w:val="2"/>
            <w:tcBorders>
              <w:top w:val="nil"/>
              <w:left w:val="nil"/>
              <w:right w:val="nil"/>
            </w:tcBorders>
          </w:tcPr>
          <w:p w14:paraId="5180D8CC" w14:textId="77777777" w:rsidR="00E7424F" w:rsidRDefault="00E7424F" w:rsidP="00FD5972">
            <w:pPr>
              <w:rPr>
                <w:rFonts w:hint="eastAsia"/>
              </w:rPr>
            </w:pPr>
          </w:p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6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52533924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A3F986B" w:rsidR="002A2D85" w:rsidRDefault="00CF4980" w:rsidP="00FD5972">
            <w:r>
              <w:rPr>
                <w:rFonts w:hint="eastAsia"/>
                <w:shd w:val="pct15" w:color="auto" w:fill="FFFFFF"/>
              </w:rPr>
              <w:t>陣列簡單加總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youtu.be/aF96TC_6kDg" \t "_blank" </w:instrText>
            </w:r>
            <w:r w:rsidR="00465F1B"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t>21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70871B3C" w:rsidR="00752968" w:rsidRDefault="00CF4980" w:rsidP="00FD5972">
            <w:r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D326DE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48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D326DE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49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55231021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</w:t>
            </w:r>
            <w:r w:rsidR="00C9387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不包含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 xml:space="preserve"> </w:t>
            </w:r>
            <w:r w:rsidR="00CF498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end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258D324E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="00CF498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CF498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22F74085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0272EACA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91603014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19C44400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</w:t>
      </w:r>
      <w:r w:rsidR="00785DF2">
        <w:rPr>
          <w:rFonts w:hint="eastAsia"/>
        </w:rPr>
        <w:t xml:space="preserve"> </w:t>
      </w:r>
      <w:r w:rsidR="00785DF2">
        <w:rPr>
          <w:rFonts w:hint="eastAsia"/>
        </w:rPr>
        <w:t>或</w:t>
      </w:r>
      <w:r w:rsidR="00785DF2">
        <w:rPr>
          <w:rFonts w:hint="eastAsia"/>
        </w:rPr>
        <w:t xml:space="preserve"> </w:t>
      </w:r>
      <w:r w:rsidR="00785DF2">
        <w:t xml:space="preserve">Excel </w:t>
      </w:r>
      <w:r w:rsidR="00785DF2">
        <w:rPr>
          <w:rFonts w:hint="eastAsia"/>
        </w:rPr>
        <w:t>當</w:t>
      </w:r>
      <w:r>
        <w:rPr>
          <w:rFonts w:hint="eastAsia"/>
        </w:rPr>
        <w:t>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13059758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夠對大量資料進行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D326DE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0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D326DE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1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D326DE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2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5C42B8A9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6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7C01ADF1" w:rsidR="0092769A" w:rsidRDefault="00A476D2" w:rsidP="009F0FB0">
            <w:r>
              <w:rPr>
                <w:color w:val="000000"/>
                <w:sz w:val="21"/>
                <w:szCs w:val="21"/>
              </w:rPr>
              <w:t>44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0119299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5D31C47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3D66A1FB" w14:textId="594AA447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78CDA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76F3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6F6A980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774B3FC6" w14:textId="67563D4C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92DCF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3D8033D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3    44</w:t>
            </w:r>
          </w:p>
          <w:p w14:paraId="7A514386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1A98610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88A8075" w14:textId="62CEC1AC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0A34AB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5303E5E" w14:textId="53751B40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DAC1D3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2EEA4523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6C6B2E59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BE7FAD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3DCA82C0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B41CA6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自訂</w:t>
            </w:r>
            <w:r w:rsidR="00E44321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索引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BE7FAD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BE7FAD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BE7FAD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BE7FAD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BE7FAD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BE7FAD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BE7FAD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5A1753C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F6E8B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位當中，</w:t>
            </w:r>
          </w:p>
          <w:p w14:paraId="5A4B91DF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每一個值進行邏輯判斷，</w:t>
            </w:r>
          </w:p>
          <w:p w14:paraId="2027F17A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符合條件的整筆資料，</w:t>
            </w:r>
          </w:p>
          <w:p w14:paraId="3767AA84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才隨同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回來</w:t>
            </w:r>
          </w:p>
          <w:p w14:paraId="1F055196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25F412FB" w:rsidR="00DB2290" w:rsidRPr="00DB2290" w:rsidRDefault="00B74A47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多個</w:t>
            </w:r>
            <w:r w:rsidR="00DB2290"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</w:t>
            </w:r>
            <w:r w:rsidR="00123FDB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語法</w:t>
            </w:r>
            <w:r w:rsidR="00DB2290"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BE7FAD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757AFC" w14:textId="02EF230F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lastRenderedPageBreak/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4B13C89F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axis=</w:t>
            </w:r>
            <w:r w:rsidR="00F06CE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2F435BE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F06CE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794C54F7" w14:textId="20934E37" w:rsidR="00554094" w:rsidRPr="00D343B4" w:rsidRDefault="00554094" w:rsidP="00D343B4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</w:tc>
      </w:tr>
      <w:tr w:rsidR="00BE7FAD" w14:paraId="2016887F" w14:textId="77777777" w:rsidTr="00911236">
        <w:trPr>
          <w:jc w:val="center"/>
        </w:trPr>
        <w:tc>
          <w:tcPr>
            <w:tcW w:w="5098" w:type="dxa"/>
          </w:tcPr>
          <w:p w14:paraId="1F9B19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1C2830C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4CE49DD5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87D62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6B2FBE4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A4A741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4B13843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5 </w:t>
            </w:r>
            <w:proofErr w:type="gram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各科分數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C83F6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6351CD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E9F8C4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9D5D137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AC81F1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A5EB090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A88F6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6915AD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1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715806A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2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59045F9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3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17D3970C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4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B56588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A8E796D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D50A4A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F87B7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8A67CF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6151B0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BA825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7BA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73FDDD98" w:rsidR="00554094" w:rsidRPr="00B419C1" w:rsidRDefault="007E48D3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1A8A815" w:rsidR="00554094" w:rsidRDefault="007E48D3" w:rsidP="006F3772">
            <w:pPr>
              <w:jc w:val="center"/>
            </w:pPr>
            <w:r w:rsidRPr="007E48D3">
              <w:rPr>
                <w:noProof/>
              </w:rPr>
              <w:lastRenderedPageBreak/>
              <w:drawing>
                <wp:inline distT="0" distB="0" distL="0" distR="0" wp14:anchorId="6E452E21" wp14:editId="21DC80FC">
                  <wp:extent cx="1795158" cy="1012352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559" cy="102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6AD8C04F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="00D02F57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其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26902C70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04058308" wp14:editId="52B2FC63">
                  <wp:extent cx="1647052" cy="1087557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455" cy="109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7B6E5B55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53B2C5F0" wp14:editId="5B8332A8">
                  <wp:extent cx="1647857" cy="970284"/>
                  <wp:effectExtent l="0" t="0" r="9525" b="1270"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533B4A32" w:rsid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120914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F33196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</w:t>
            </w: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平均預設由上而下</w:t>
            </w:r>
          </w:p>
          <w:p w14:paraId="1BC221EF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mean</w:t>
            </w:r>
            <w:proofErr w:type="spellEnd"/>
            <w:proofErr w:type="gramEnd"/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xis=0)</w:t>
            </w:r>
          </w:p>
          <w:p w14:paraId="249A40F9" w14:textId="67617E95" w:rsidR="00D02F57" w:rsidRPr="00C35F09" w:rsidRDefault="00D02F57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3A71FD08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國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8</w:t>
            </w:r>
          </w:p>
          <w:p w14:paraId="4205016F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4</w:t>
            </w:r>
          </w:p>
          <w:p w14:paraId="5514DDE2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8.6</w:t>
            </w:r>
          </w:p>
          <w:p w14:paraId="1C9109C9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3.6</w:t>
            </w:r>
          </w:p>
          <w:p w14:paraId="03311FF7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6</w:t>
            </w:r>
          </w:p>
          <w:p w14:paraId="0EA40633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總分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80.0</w:t>
            </w:r>
          </w:p>
          <w:p w14:paraId="286926BE" w14:textId="458E803C" w:rsidR="00554094" w:rsidRDefault="00D02F57" w:rsidP="00D02F57">
            <w:proofErr w:type="spellStart"/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BE7FAD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7EE8C5A0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2F28436" wp14:editId="59F7D25D">
                  <wp:extent cx="1699456" cy="945177"/>
                  <wp:effectExtent l="0" t="0" r="0" b="7620"/>
                  <wp:docPr id="95" name="圖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55" cy="952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1A2605AF" w:rsidR="00554094" w:rsidRDefault="00BE7FAD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3FB4C279" wp14:editId="149562C4">
                  <wp:extent cx="1647857" cy="970284"/>
                  <wp:effectExtent l="0" t="0" r="9525" b="1270"/>
                  <wp:docPr id="164" name="圖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0CEEEFF4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5780F40" wp14:editId="29A935E5">
                  <wp:extent cx="1686622" cy="957566"/>
                  <wp:effectExtent l="0" t="0" r="0" b="0"/>
                  <wp:docPr id="165" name="圖片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026" cy="96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51F95035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6486F1CB" wp14:editId="12232A36">
                  <wp:extent cx="1677179" cy="833905"/>
                  <wp:effectExtent l="0" t="0" r="0" b="4445"/>
                  <wp:docPr id="166" name="圖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517" cy="842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E6295CB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271977F8" wp14:editId="01BFFE85">
                  <wp:extent cx="1694405" cy="851909"/>
                  <wp:effectExtent l="0" t="0" r="1270" b="5715"/>
                  <wp:docPr id="167" name="圖片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729" cy="870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91603015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D326DE" w:rsidP="009F0FB0">
      <w:hyperlink r:id="rId76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D326DE" w:rsidP="009F0FB0">
      <w:pPr>
        <w:rPr>
          <w:rStyle w:val="a3"/>
        </w:rPr>
      </w:pPr>
      <w:hyperlink r:id="rId77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D326DE" w:rsidP="009F0FB0">
      <w:hyperlink r:id="rId78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D326DE" w:rsidP="00273F9C">
      <w:hyperlink r:id="rId79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lastRenderedPageBreak/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D326DE" w:rsidP="00273F9C">
      <w:hyperlink r:id="rId80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D326DE" w:rsidP="00273F9C">
      <w:hyperlink r:id="rId81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91603016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91603017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54507B22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</w:t>
      </w:r>
      <w:r w:rsidR="0035739A">
        <w:rPr>
          <w:rFonts w:hint="eastAsia"/>
        </w:rPr>
        <w:t>筆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82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83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84" w:history="1">
        <w:r w:rsidR="00E251EB" w:rsidRPr="00E251EB">
          <w:rPr>
            <w:rStyle w:val="a3"/>
          </w:rPr>
          <w:t>https://data.taipei/dataset/detail?id=f2f3f0d3-</w:t>
        </w:r>
        <w:r w:rsidR="00E251EB" w:rsidRPr="00E251EB">
          <w:rPr>
            <w:rStyle w:val="a3"/>
          </w:rPr>
          <w:lastRenderedPageBreak/>
          <w:t>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85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91603018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86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87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757477D7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30C155E5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8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89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0B0E52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D543AD3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3617DD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E250B4E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0E2F684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4BC06DCB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40E43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47F8877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A31472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5443BC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DB779E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CCA7BA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401C9E10" w14:textId="72B13E7A" w:rsidR="00FC6557" w:rsidRPr="00573F89" w:rsidRDefault="00BE7FAD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9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91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91603019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D326DE" w:rsidP="00273F9C">
      <w:hyperlink r:id="rId92" w:history="1">
        <w:r w:rsidR="00151132" w:rsidRPr="00893B41">
          <w:rPr>
            <w:rStyle w:val="a3"/>
          </w:rPr>
          <w:t>https://cafenomad.tw/</w:t>
        </w:r>
      </w:hyperlink>
    </w:p>
    <w:p w14:paraId="219FE591" w14:textId="65EB9A2D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  <w:r w:rsidR="00603D38">
        <w:rPr>
          <w:rFonts w:hint="eastAsia"/>
        </w:rPr>
        <w:t>」</w:t>
      </w:r>
    </w:p>
    <w:p w14:paraId="694A1901" w14:textId="70E6CD1A" w:rsidR="00151132" w:rsidRDefault="00D326DE" w:rsidP="00273F9C">
      <w:hyperlink r:id="rId93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D326DE" w:rsidP="00151132">
      <w:hyperlink r:id="rId94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91603020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1D94B9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</w:t>
      </w:r>
      <w:r w:rsidR="0035739A">
        <w:rPr>
          <w:rFonts w:hint="eastAsia"/>
        </w:rPr>
        <w:t>形</w:t>
      </w:r>
      <w:r>
        <w:rPr>
          <w:rFonts w:hint="eastAsia"/>
        </w:rPr>
        <w:t>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D326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D326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D326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7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91603021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D326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D326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D326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00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matplotlib.org/stable/api/_as_gen/matplotlib.pyplot.plot.html" \t "_blank" </w:instrText>
            </w:r>
            <w:r w:rsidR="00465F1B"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matplotlib.org/stable/api/_as_gen/matplotlib.pyplot.tick_params.html" \t "_blank" </w:instrText>
            </w:r>
            <w:r w:rsidR="00465F1B"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lastRenderedPageBreak/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lastRenderedPageBreak/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center</w:t>
            </w:r>
            <w:proofErr w:type="gramEnd"/>
            <w:r w:rsidRPr="002E142A">
              <w:rPr>
                <w:sz w:val="21"/>
                <w:szCs w:val="21"/>
              </w:rPr>
              <w:t xml:space="preserve">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center</w:t>
            </w:r>
            <w:proofErr w:type="gramEnd"/>
            <w:r w:rsidRPr="002E142A">
              <w:rPr>
                <w:sz w:val="21"/>
                <w:szCs w:val="21"/>
              </w:rPr>
              <w:t xml:space="preserve">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lastRenderedPageBreak/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lastRenderedPageBreak/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91603022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D326DE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13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D326DE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D326DE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6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D326DE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7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91603023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D326DE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3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D326DE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4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lastRenderedPageBreak/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91603024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D326DE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3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D326DE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D326DE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1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lastRenderedPageBreak/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D326DE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2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D326DE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3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D326DE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4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2CF7188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75ECD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2D0B7AC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71DE2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763C73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DF904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0ADFB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D9D3BE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0F996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文字的座標</w:t>
            </w:r>
          </w:p>
          <w:p w14:paraId="757DF79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C91160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506FC3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58066C3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0972A0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944BE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D30084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B94F5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E25E9D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5F88B52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1A9A36B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matplotlib.pyplot.text</w:t>
            </w:r>
            <w:proofErr w:type="spell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x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y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的文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30ED8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514597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B8D76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62C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E99822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23A71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7CCE777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A2D6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DB21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E63A7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425D580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06968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e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C9834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BED4A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115C8BC5" w:rsidR="00E34948" w:rsidRPr="00B677F7" w:rsidRDefault="006E7F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D326DE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46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D326DE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47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1C2E0CD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AF3B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368E057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75935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A2E91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02D4174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random.randin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8EE06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44393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分，分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回傳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1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數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54892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1E70E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DE13F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數量，以及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對應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AFC17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9DE5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8A53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</w:p>
          <w:p w14:paraId="09B5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1D5E695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FD31E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11708DA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5F77A5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221C3AD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為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 0 ~ 90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的座標上寫字</w:t>
            </w:r>
          </w:p>
          <w:p w14:paraId="3008F8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339111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52609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64FB57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F1ED8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1E311BB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141F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4CEF6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885B1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1B6F0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5C1F910B" w:rsidR="00E34948" w:rsidRPr="005E7489" w:rsidRDefault="006E7FF7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D326DE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49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5661CD0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102ED3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5249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37D5697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113B3EF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28EB499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657236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69A4FC7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75871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C69D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3905AAA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96FEB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BA0211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EE176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0479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C912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</w:p>
          <w:p w14:paraId="32DAF45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4DD4E9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1D5A5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61F80C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19BABC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C19E3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3BBED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15FC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194E5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783015B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BF2F0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7D10D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4FCD3E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25990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1C3ED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A354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BDCBCC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E423B5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EA47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D61D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175F5E7D" w:rsidR="00E34948" w:rsidRPr="00BE24DE" w:rsidRDefault="00BE24DE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21D6DB1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A04D0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2B73A6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47E10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91779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61A5610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088117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13372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38D2F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2019C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12CC8E8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8438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68CEE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AD65A1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C4C27C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40A0142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201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18367B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792E5CF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2B0BA1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0DF8F5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B8BFD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497DE2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13285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4A3AC7C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0E9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CEFEE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0B1676A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77D3C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919E5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74B4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4C72A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BD688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2FD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0789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78265F34" w:rsidR="00E34948" w:rsidRPr="0013139C" w:rsidRDefault="00BE24DE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38BD64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54B671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3A45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49B983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502B03F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umpy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1D44FF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17A96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55CACD8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03A95B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E95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FAD7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1C27F1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66BC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y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數據，</w:t>
            </w:r>
          </w:p>
          <w:p w14:paraId="574AAD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因為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bar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中的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數，</w:t>
            </w:r>
          </w:p>
          <w:p w14:paraId="66DF83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透過與上一個陣列相加</w:t>
            </w:r>
            <w:proofErr w:type="gram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賦值</w:t>
            </w:r>
            <w:proofErr w:type="gramEnd"/>
          </w:p>
          <w:p w14:paraId="27CE5DA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EAAD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001657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9E7E3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5BF0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11E6CE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4592D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1E4A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3C0F4E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4AFA0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66B69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75C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FBE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D9EC1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43E01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6BF7A3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3E952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EC0CE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FB79B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</w:t>
            </w:r>
            <w:proofErr w:type="gram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F0C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26525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1F548F03" w:rsidR="00884CE1" w:rsidRPr="001142CA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6ABD8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FDB2E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36C423E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A2174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E64E2A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F57056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877A5E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612536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BABE8E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248D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181746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5E5AE5B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2B589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9F2D6F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42CFB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CB176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F15B8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</w:p>
          <w:p w14:paraId="3F5213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AC9D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31E46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座標</w:t>
            </w:r>
          </w:p>
          <w:p w14:paraId="611376B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BD3E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05BCB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別項目的值</w:t>
            </w:r>
          </w:p>
          <w:p w14:paraId="0426EB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41792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5765F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6EEF563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AA0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4719A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40B0C5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58A16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text</w:t>
            </w:r>
            <w:proofErr w:type="spell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然使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text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順序</w:t>
            </w:r>
          </w:p>
          <w:p w14:paraId="42E131F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478AD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7A5D1A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0F6846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C4F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5C454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DB51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4A6DE8DE" w:rsidR="00884CE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465E63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2D308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16AC71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96CA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3F0A6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234053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B9BD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30B4C24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18E5A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2882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6EA63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EABE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9E1B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7964CC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D04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3A642D8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303419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B9410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2FFA9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0D70B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2 = [</w:t>
            </w:r>
          </w:p>
          <w:p w14:paraId="3FAAF7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1CD65E4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66EB048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611AC21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5A947B3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0D46DF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72F1079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C8F9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DE1B3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4AC76BD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F80126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4F05A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cks = [</w:t>
            </w:r>
          </w:p>
          <w:p w14:paraId="2599E5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1C0A86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5AC7C4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3CC484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5A2BE5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610271A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35CE791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076ED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3537D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61AC94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4B8286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7F329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669569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D0D149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9DAE15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04425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772CF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938E2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9C253E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18980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D8E4F9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78F388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787E7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996D8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0BD85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3785F7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275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8BD3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3250346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49F81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DA3FAA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6D302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0567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259FC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6131CAD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3EF63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07875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442B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A3FDB1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EC4A8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7177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30F077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2CE9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E9ED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215C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D726C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F7E8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09C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21D8F63F" w:rsidR="00716F5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6F51" w14:paraId="089D9E92" w14:textId="77777777" w:rsidTr="00B677F7">
        <w:trPr>
          <w:jc w:val="center"/>
        </w:trPr>
        <w:tc>
          <w:tcPr>
            <w:tcW w:w="5240" w:type="dxa"/>
          </w:tcPr>
          <w:p w14:paraId="06901F54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20E8173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618911D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7F1324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資料。記得先安裝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openpyxl</w:t>
            </w:r>
            <w:proofErr w:type="spellEnd"/>
          </w:p>
          <w:p w14:paraId="400E2D56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src01.xlsx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EE0D3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7EC49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2F479544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nam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8361A1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1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E93834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2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C20FB7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3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3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85CAE13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4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4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8EC347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E6535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每組的間距</w:t>
            </w:r>
          </w:p>
          <w:p w14:paraId="2818BEB9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585991E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nam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401F5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FE47AE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兩個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ubplot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共享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</w:t>
            </w:r>
          </w:p>
          <w:p w14:paraId="0B10D5B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gsiz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pi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3E92F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7574C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方長條圖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um01, num02, num03)</w:t>
            </w:r>
          </w:p>
          <w:p w14:paraId="060E0C27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F4F26E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-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1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0563F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2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D9CEAE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+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3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3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DAC706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])  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保留下方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11F48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label_for_01_02_03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 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方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DF3749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itle01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58CD99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8D45DDF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ri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tyl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-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lpha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7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21EE1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B76CB3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長條圖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um04) -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較小獨立展示</w:t>
            </w:r>
          </w:p>
          <w:p w14:paraId="5DD1FD6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2FAF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4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4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927F18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nam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27962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97914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label_for_04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 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C066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itle02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ED2E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E6D727B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ri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tyl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-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lpha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7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CDC9F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CA47E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調整子圖之間的間距。</w:t>
            </w:r>
            <w:proofErr w:type="spellStart"/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ight_layout</w:t>
            </w:r>
            <w:proofErr w:type="spellEnd"/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調整子圖之間的間距，使得子圖之間不會重疊。</w:t>
            </w:r>
          </w:p>
          <w:p w14:paraId="37341DD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ght</w:t>
            </w:r>
            <w:proofErr w:type="gramEnd"/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layout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66EAFED" w14:textId="53F347AD" w:rsidR="00716F51" w:rsidRPr="00716F51" w:rsidRDefault="00716F51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F5FC88D" w14:textId="3A955700" w:rsidR="00716F51" w:rsidRDefault="00716F51" w:rsidP="00E34948">
            <w:pPr>
              <w:jc w:val="center"/>
              <w:rPr>
                <w:noProof/>
              </w:rPr>
            </w:pPr>
            <w:r w:rsidRPr="00716F51">
              <w:rPr>
                <w:noProof/>
              </w:rPr>
              <w:lastRenderedPageBreak/>
              <w:drawing>
                <wp:inline distT="0" distB="0" distL="0" distR="0" wp14:anchorId="0E37737E" wp14:editId="6790B410">
                  <wp:extent cx="1730693" cy="1730693"/>
                  <wp:effectExtent l="0" t="0" r="3175" b="3175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042" cy="1746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D326DE" w:rsidP="00CC147A">
      <w:hyperlink r:id="rId156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D326DE" w:rsidP="00CC147A">
      <w:hyperlink r:id="rId157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D326DE" w:rsidP="00CC147A">
      <w:hyperlink r:id="rId158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D326DE" w:rsidP="00CC147A">
      <w:hyperlink r:id="rId159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D326DE" w:rsidP="00CC147A">
      <w:hyperlink r:id="rId160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D326DE" w:rsidP="00CC147A">
      <w:hyperlink r:id="rId161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D326DE" w:rsidP="00CC147A">
      <w:hyperlink r:id="rId162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D326DE" w:rsidP="00CC147A">
      <w:hyperlink r:id="rId163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D326DE" w:rsidP="00CC147A">
      <w:hyperlink r:id="rId164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91603025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91603026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65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67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lastRenderedPageBreak/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lastRenderedPageBreak/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91603027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91603028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91603029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91603030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91603031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91603032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91603033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D326DE" w:rsidP="00BC65A0">
      <w:hyperlink r:id="rId216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91603034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91603035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90D0D" w14:textId="77777777" w:rsidR="00D326DE" w:rsidRDefault="00D326DE" w:rsidP="008D1A2C">
      <w:r>
        <w:separator/>
      </w:r>
    </w:p>
  </w:endnote>
  <w:endnote w:type="continuationSeparator" w:id="0">
    <w:p w14:paraId="6430386C" w14:textId="77777777" w:rsidR="00D326DE" w:rsidRDefault="00D326DE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E54D2" w14:textId="77777777" w:rsidR="00D326DE" w:rsidRDefault="00D326DE" w:rsidP="008D1A2C">
      <w:r>
        <w:separator/>
      </w:r>
    </w:p>
  </w:footnote>
  <w:footnote w:type="continuationSeparator" w:id="0">
    <w:p w14:paraId="096D1C29" w14:textId="77777777" w:rsidR="00D326DE" w:rsidRDefault="00D326DE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820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666F8"/>
    <w:rsid w:val="00067DAD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181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3D55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42CA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3FDB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6DB1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86C3B"/>
    <w:rsid w:val="00190CCD"/>
    <w:rsid w:val="001914BB"/>
    <w:rsid w:val="00191DF0"/>
    <w:rsid w:val="001945C9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217"/>
    <w:rsid w:val="001C5382"/>
    <w:rsid w:val="001C5FC1"/>
    <w:rsid w:val="001C7315"/>
    <w:rsid w:val="001D1144"/>
    <w:rsid w:val="001D292E"/>
    <w:rsid w:val="001D2995"/>
    <w:rsid w:val="001D48C6"/>
    <w:rsid w:val="001D49DC"/>
    <w:rsid w:val="001D4BC9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E6E75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5AFD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394C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5FD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4A42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4B5"/>
    <w:rsid w:val="002A1B3F"/>
    <w:rsid w:val="002A2D85"/>
    <w:rsid w:val="002A6802"/>
    <w:rsid w:val="002B0A49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39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0CB3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39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527"/>
    <w:rsid w:val="00373A7D"/>
    <w:rsid w:val="003748AF"/>
    <w:rsid w:val="00375B76"/>
    <w:rsid w:val="0037645C"/>
    <w:rsid w:val="00380578"/>
    <w:rsid w:val="003806DF"/>
    <w:rsid w:val="0038136F"/>
    <w:rsid w:val="00381752"/>
    <w:rsid w:val="00382757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1D45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2F32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3C69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5F1B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6C1B"/>
    <w:rsid w:val="005274C4"/>
    <w:rsid w:val="00527FCD"/>
    <w:rsid w:val="00530211"/>
    <w:rsid w:val="0053053D"/>
    <w:rsid w:val="00530B7A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1ED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7EB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4839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26A5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3D38"/>
    <w:rsid w:val="00604B9A"/>
    <w:rsid w:val="00604C3B"/>
    <w:rsid w:val="00604D34"/>
    <w:rsid w:val="00605EC5"/>
    <w:rsid w:val="00607607"/>
    <w:rsid w:val="0060773A"/>
    <w:rsid w:val="00607BE0"/>
    <w:rsid w:val="0061148F"/>
    <w:rsid w:val="00611534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4C3E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5C5A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E7FF7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6F51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5C2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009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0D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5DF2"/>
    <w:rsid w:val="007865A1"/>
    <w:rsid w:val="00787370"/>
    <w:rsid w:val="007873EC"/>
    <w:rsid w:val="00787C78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48D3"/>
    <w:rsid w:val="007E73DF"/>
    <w:rsid w:val="007E7DA5"/>
    <w:rsid w:val="007F006C"/>
    <w:rsid w:val="007F1275"/>
    <w:rsid w:val="007F2304"/>
    <w:rsid w:val="007F28CF"/>
    <w:rsid w:val="007F2DDB"/>
    <w:rsid w:val="007F2DF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46A64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4CAC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6D78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D7D2D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476D2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1AB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AF6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C7E93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1CA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991"/>
    <w:rsid w:val="00B54AB6"/>
    <w:rsid w:val="00B552FE"/>
    <w:rsid w:val="00B554F0"/>
    <w:rsid w:val="00B55A88"/>
    <w:rsid w:val="00B576DE"/>
    <w:rsid w:val="00B57B70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4A47"/>
    <w:rsid w:val="00B75756"/>
    <w:rsid w:val="00B75B45"/>
    <w:rsid w:val="00B76A3B"/>
    <w:rsid w:val="00B76B6E"/>
    <w:rsid w:val="00B773CC"/>
    <w:rsid w:val="00B77979"/>
    <w:rsid w:val="00B77D1C"/>
    <w:rsid w:val="00B81267"/>
    <w:rsid w:val="00B816AE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75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2CAE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2ADC"/>
    <w:rsid w:val="00BB2DA5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4DE"/>
    <w:rsid w:val="00BE2CD2"/>
    <w:rsid w:val="00BE67D4"/>
    <w:rsid w:val="00BE7340"/>
    <w:rsid w:val="00BE7C8C"/>
    <w:rsid w:val="00BE7FAD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0C48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3877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3F5A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27A"/>
    <w:rsid w:val="00CE27D3"/>
    <w:rsid w:val="00CE3C6A"/>
    <w:rsid w:val="00CE3F68"/>
    <w:rsid w:val="00CE4AD4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4980"/>
    <w:rsid w:val="00CF694F"/>
    <w:rsid w:val="00CF6E1F"/>
    <w:rsid w:val="00CF74D3"/>
    <w:rsid w:val="00D01197"/>
    <w:rsid w:val="00D0147B"/>
    <w:rsid w:val="00D017EB"/>
    <w:rsid w:val="00D02775"/>
    <w:rsid w:val="00D02D0D"/>
    <w:rsid w:val="00D02F57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6DE"/>
    <w:rsid w:val="00D32E14"/>
    <w:rsid w:val="00D32F14"/>
    <w:rsid w:val="00D3380A"/>
    <w:rsid w:val="00D33DBE"/>
    <w:rsid w:val="00D343B4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1803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68A4"/>
    <w:rsid w:val="00D97040"/>
    <w:rsid w:val="00D9725D"/>
    <w:rsid w:val="00D97C92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55E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5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39F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321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47B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92C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5D96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840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CE9"/>
    <w:rsid w:val="00F06F55"/>
    <w:rsid w:val="00F07ACD"/>
    <w:rsid w:val="00F10425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06B5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45B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76F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56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8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5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5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3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49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3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0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3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1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7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0.png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2.png"/><Relationship Id="rId84" Type="http://schemas.openxmlformats.org/officeDocument/2006/relationships/hyperlink" Target="https://data.taipei/dataset/detail?id=f2f3f0d3-9e84-4fc5-af4d-5814563e17b3" TargetMode="External"/><Relationship Id="rId138" Type="http://schemas.openxmlformats.org/officeDocument/2006/relationships/image" Target="media/image76.png"/><Relationship Id="rId159" Type="http://schemas.openxmlformats.org/officeDocument/2006/relationships/hyperlink" Target="https://matplotlib.org/stable/api/_as_gen/matplotlib.pyplot.bar.html" TargetMode="External"/><Relationship Id="rId170" Type="http://schemas.openxmlformats.org/officeDocument/2006/relationships/image" Target="media/image88.png"/><Relationship Id="rId191" Type="http://schemas.openxmlformats.org/officeDocument/2006/relationships/image" Target="media/image109.png"/><Relationship Id="rId205" Type="http://schemas.openxmlformats.org/officeDocument/2006/relationships/image" Target="media/image123.png"/><Relationship Id="rId226" Type="http://schemas.openxmlformats.org/officeDocument/2006/relationships/theme" Target="theme/theme1.xml"/><Relationship Id="rId107" Type="http://schemas.openxmlformats.org/officeDocument/2006/relationships/image" Target="media/image51.png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image" Target="media/image22.png"/><Relationship Id="rId74" Type="http://schemas.openxmlformats.org/officeDocument/2006/relationships/image" Target="media/image43.png"/><Relationship Id="rId128" Type="http://schemas.openxmlformats.org/officeDocument/2006/relationships/image" Target="media/image68.png"/><Relationship Id="rId149" Type="http://schemas.openxmlformats.org/officeDocument/2006/relationships/hyperlink" Target="https://matplotlib.org/stable/api/_as_gen/matplotlib.pyplot.pie.html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matplotlib.org/stable/api/index.html" TargetMode="External"/><Relationship Id="rId160" Type="http://schemas.openxmlformats.org/officeDocument/2006/relationships/hyperlink" Target="https://matplotlib.org/stable/api/_as_gen/matplotlib.pyplot.xticks.html" TargetMode="External"/><Relationship Id="rId181" Type="http://schemas.openxmlformats.org/officeDocument/2006/relationships/image" Target="media/image99.png"/><Relationship Id="rId216" Type="http://schemas.openxmlformats.org/officeDocument/2006/relationships/hyperlink" Target="https://www.w3schools.com/mysql/mysql_ref_functions.asp" TargetMode="External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3.png"/><Relationship Id="rId118" Type="http://schemas.openxmlformats.org/officeDocument/2006/relationships/image" Target="media/image61.png"/><Relationship Id="rId139" Type="http://schemas.openxmlformats.org/officeDocument/2006/relationships/hyperlink" Target="http://yhhuang1966.blogspot.com/2020/05/python-matplotlib.html" TargetMode="External"/><Relationship Id="rId85" Type="http://schemas.openxmlformats.org/officeDocument/2006/relationships/hyperlink" Target="https://tika.apache.org/" TargetMode="External"/><Relationship Id="rId150" Type="http://schemas.openxmlformats.org/officeDocument/2006/relationships/image" Target="media/image79.png"/><Relationship Id="rId171" Type="http://schemas.openxmlformats.org/officeDocument/2006/relationships/image" Target="media/image89.png"/><Relationship Id="rId192" Type="http://schemas.openxmlformats.org/officeDocument/2006/relationships/image" Target="media/image110.png"/><Relationship Id="rId206" Type="http://schemas.openxmlformats.org/officeDocument/2006/relationships/image" Target="media/image124.png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image" Target="media/image52.png"/><Relationship Id="rId129" Type="http://schemas.openxmlformats.org/officeDocument/2006/relationships/image" Target="media/image69.png"/><Relationship Id="rId54" Type="http://schemas.openxmlformats.org/officeDocument/2006/relationships/image" Target="media/image23.png"/><Relationship Id="rId75" Type="http://schemas.openxmlformats.org/officeDocument/2006/relationships/image" Target="media/image44.png"/><Relationship Id="rId96" Type="http://schemas.openxmlformats.org/officeDocument/2006/relationships/hyperlink" Target="https://www.w3schools.com/python/matplotlib_pyplot.asp" TargetMode="External"/><Relationship Id="rId140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161" Type="http://schemas.openxmlformats.org/officeDocument/2006/relationships/hyperlink" Target="https://python-ecw.com/2020/11/12/matplotlib&#26609;&#29376;&#22294;/" TargetMode="External"/><Relationship Id="rId182" Type="http://schemas.openxmlformats.org/officeDocument/2006/relationships/image" Target="media/image100.png"/><Relationship Id="rId217" Type="http://schemas.openxmlformats.org/officeDocument/2006/relationships/image" Target="media/image134.png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119" Type="http://schemas.openxmlformats.org/officeDocument/2006/relationships/image" Target="media/image62.png"/><Relationship Id="rId44" Type="http://schemas.openxmlformats.org/officeDocument/2006/relationships/hyperlink" Target="https://blog.csdn.net/weixin_43900869/article/details/131490669" TargetMode="External"/><Relationship Id="rId65" Type="http://schemas.openxmlformats.org/officeDocument/2006/relationships/image" Target="media/image34.png"/><Relationship Id="rId86" Type="http://schemas.openxmlformats.org/officeDocument/2006/relationships/hyperlink" Target="https://docs.python.org/3/library/codecs.html" TargetMode="External"/><Relationship Id="rId130" Type="http://schemas.openxmlformats.org/officeDocument/2006/relationships/image" Target="media/image70.png"/><Relationship Id="rId151" Type="http://schemas.openxmlformats.org/officeDocument/2006/relationships/image" Target="media/image80.png"/><Relationship Id="rId172" Type="http://schemas.openxmlformats.org/officeDocument/2006/relationships/image" Target="media/image90.png"/><Relationship Id="rId193" Type="http://schemas.openxmlformats.org/officeDocument/2006/relationships/image" Target="media/image111.png"/><Relationship Id="rId207" Type="http://schemas.openxmlformats.org/officeDocument/2006/relationships/image" Target="media/image125.png"/><Relationship Id="rId13" Type="http://schemas.openxmlformats.org/officeDocument/2006/relationships/image" Target="media/image4.png"/><Relationship Id="rId109" Type="http://schemas.openxmlformats.org/officeDocument/2006/relationships/image" Target="media/image53.png"/><Relationship Id="rId34" Type="http://schemas.openxmlformats.org/officeDocument/2006/relationships/hyperlink" Target="https://blog.v123582.tw/2020/10/31/&#30495;&#12539;&#36039;&#26009;&#22296;&#38538;&#33287;&#20998;&#24037;/" TargetMode="External"/><Relationship Id="rId55" Type="http://schemas.openxmlformats.org/officeDocument/2006/relationships/image" Target="media/image24.png"/><Relationship Id="rId76" Type="http://schemas.openxmlformats.org/officeDocument/2006/relationships/hyperlink" Target="https://numpy.org/doc/stable/reference/index.html" TargetMode="External"/><Relationship Id="rId97" Type="http://schemas.openxmlformats.org/officeDocument/2006/relationships/hyperlink" Target="https://www.runoob.com/matplotlib/matplotlib-pyplot.html" TargetMode="External"/><Relationship Id="rId120" Type="http://schemas.openxmlformats.org/officeDocument/2006/relationships/image" Target="media/image63.png"/><Relationship Id="rId141" Type="http://schemas.openxmlformats.org/officeDocument/2006/relationships/hyperlink" Target="https://matplotlib.org/stable/gallery/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hist.html" TargetMode="External"/><Relationship Id="rId183" Type="http://schemas.openxmlformats.org/officeDocument/2006/relationships/image" Target="media/image101.png"/><Relationship Id="rId218" Type="http://schemas.openxmlformats.org/officeDocument/2006/relationships/image" Target="media/image135.png"/><Relationship Id="rId24" Type="http://schemas.openxmlformats.org/officeDocument/2006/relationships/image" Target="media/image15.png"/><Relationship Id="rId45" Type="http://schemas.openxmlformats.org/officeDocument/2006/relationships/image" Target="media/image20.png"/><Relationship Id="rId66" Type="http://schemas.openxmlformats.org/officeDocument/2006/relationships/image" Target="media/image35.png"/><Relationship Id="rId87" Type="http://schemas.openxmlformats.org/officeDocument/2006/relationships/hyperlink" Target="https://data.taipei/api/frontstage/tpeod/dataset/resource.download?rid=a6e90031-7ec4-4089-afb5-361a4efe7202" TargetMode="External"/><Relationship Id="rId110" Type="http://schemas.openxmlformats.org/officeDocument/2006/relationships/image" Target="media/image54.png"/><Relationship Id="rId131" Type="http://schemas.openxmlformats.org/officeDocument/2006/relationships/image" Target="media/image71.png"/><Relationship Id="rId152" Type="http://schemas.openxmlformats.org/officeDocument/2006/relationships/image" Target="media/image81.png"/><Relationship Id="rId173" Type="http://schemas.openxmlformats.org/officeDocument/2006/relationships/image" Target="media/image91.png"/><Relationship Id="rId194" Type="http://schemas.openxmlformats.org/officeDocument/2006/relationships/image" Target="media/image112.png"/><Relationship Id="rId208" Type="http://schemas.openxmlformats.org/officeDocument/2006/relationships/image" Target="media/image126.png"/><Relationship Id="rId14" Type="http://schemas.openxmlformats.org/officeDocument/2006/relationships/image" Target="media/image5.png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5.png"/><Relationship Id="rId77" Type="http://schemas.openxmlformats.org/officeDocument/2006/relationships/hyperlink" Target="https://www.runoob.com/numpy/numpy-tutorial.html" TargetMode="External"/><Relationship Id="rId100" Type="http://schemas.openxmlformats.org/officeDocument/2006/relationships/hyperlink" Target="https://www.runoob.com/matplotlib/matplotlib-pyplot.html" TargetMode="External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matplotlib.org/stable/api/index.html" TargetMode="External"/><Relationship Id="rId121" Type="http://schemas.openxmlformats.org/officeDocument/2006/relationships/image" Target="media/image64.png"/><Relationship Id="rId142" Type="http://schemas.openxmlformats.org/officeDocument/2006/relationships/hyperlink" Target="https://matplotlib.org/stable/api/_as_gen/matplotlib.pyplot.bar.html" TargetMode="External"/><Relationship Id="rId163" Type="http://schemas.openxmlformats.org/officeDocument/2006/relationships/hyperlink" Target="http://yhhuang1966.blogspot.com/2020/05/python-matplotlib.html" TargetMode="External"/><Relationship Id="rId184" Type="http://schemas.openxmlformats.org/officeDocument/2006/relationships/image" Target="media/image102.png"/><Relationship Id="rId219" Type="http://schemas.openxmlformats.org/officeDocument/2006/relationships/image" Target="media/image136.png"/><Relationship Id="rId3" Type="http://schemas.openxmlformats.org/officeDocument/2006/relationships/styles" Target="styles.xml"/><Relationship Id="rId214" Type="http://schemas.openxmlformats.org/officeDocument/2006/relationships/image" Target="media/image132.png"/><Relationship Id="rId25" Type="http://schemas.openxmlformats.org/officeDocument/2006/relationships/image" Target="media/image16.png"/><Relationship Id="rId46" Type="http://schemas.openxmlformats.org/officeDocument/2006/relationships/hyperlink" Target="https://jakevdp.github.io/PythonDataScienceHandbook/02.05-computation-on-arrays-broadcasting.html" TargetMode="External"/><Relationship Id="rId67" Type="http://schemas.openxmlformats.org/officeDocument/2006/relationships/image" Target="media/image36.png"/><Relationship Id="rId116" Type="http://schemas.openxmlformats.org/officeDocument/2006/relationships/image" Target="media/image59.png"/><Relationship Id="rId137" Type="http://schemas.openxmlformats.org/officeDocument/2006/relationships/image" Target="media/image75.png"/><Relationship Id="rId158" Type="http://schemas.openxmlformats.org/officeDocument/2006/relationships/hyperlink" Target="https://matplotlib.org/stable/gallery/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1.png"/><Relationship Id="rId83" Type="http://schemas.openxmlformats.org/officeDocument/2006/relationships/hyperlink" Target="https://cafenomad.tw/)" TargetMode="External"/><Relationship Id="rId88" Type="http://schemas.openxmlformats.org/officeDocument/2006/relationships/hyperlink" Target="https://cafenomad.tw/developers/docs/v1.2" TargetMode="External"/><Relationship Id="rId111" Type="http://schemas.openxmlformats.org/officeDocument/2006/relationships/image" Target="media/image55.png"/><Relationship Id="rId132" Type="http://schemas.openxmlformats.org/officeDocument/2006/relationships/image" Target="media/image72.png"/><Relationship Id="rId153" Type="http://schemas.openxmlformats.org/officeDocument/2006/relationships/image" Target="media/image82.png"/><Relationship Id="rId174" Type="http://schemas.openxmlformats.org/officeDocument/2006/relationships/image" Target="media/image92.png"/><Relationship Id="rId179" Type="http://schemas.openxmlformats.org/officeDocument/2006/relationships/image" Target="media/image97.png"/><Relationship Id="rId195" Type="http://schemas.openxmlformats.org/officeDocument/2006/relationships/image" Target="media/image113.emf"/><Relationship Id="rId209" Type="http://schemas.openxmlformats.org/officeDocument/2006/relationships/image" Target="media/image127.png"/><Relationship Id="rId190" Type="http://schemas.openxmlformats.org/officeDocument/2006/relationships/image" Target="media/image108.png"/><Relationship Id="rId204" Type="http://schemas.openxmlformats.org/officeDocument/2006/relationships/image" Target="media/image122.png"/><Relationship Id="rId220" Type="http://schemas.openxmlformats.org/officeDocument/2006/relationships/image" Target="media/image137.png"/><Relationship Id="rId225" Type="http://schemas.openxmlformats.org/officeDocument/2006/relationships/fontTable" Target="fontTable.xml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6.png"/><Relationship Id="rId106" Type="http://schemas.openxmlformats.org/officeDocument/2006/relationships/image" Target="media/image50.png"/><Relationship Id="rId127" Type="http://schemas.openxmlformats.org/officeDocument/2006/relationships/hyperlink" Target="https://matplotlib.org/stable/api/_as_gen/matplotlib.pyplot.scatter.html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hyperlink" Target="https://www.runoob.com/pandas/pandas-tutorial.html" TargetMode="External"/><Relationship Id="rId73" Type="http://schemas.openxmlformats.org/officeDocument/2006/relationships/image" Target="media/image42.png"/><Relationship Id="rId78" Type="http://schemas.openxmlformats.org/officeDocument/2006/relationships/hyperlink" Target="https://www.w3schools.com/python/numpy/default.asp" TargetMode="External"/><Relationship Id="rId94" Type="http://schemas.openxmlformats.org/officeDocument/2006/relationships/hyperlink" Target="https://tika.apache.org/" TargetMode="External"/><Relationship Id="rId99" Type="http://schemas.openxmlformats.org/officeDocument/2006/relationships/hyperlink" Target="https://www.w3schools.com/python/matplotlib_pyplot.asp" TargetMode="External"/><Relationship Id="rId101" Type="http://schemas.openxmlformats.org/officeDocument/2006/relationships/image" Target="media/image45.png"/><Relationship Id="rId122" Type="http://schemas.openxmlformats.org/officeDocument/2006/relationships/image" Target="media/image65.png"/><Relationship Id="rId143" Type="http://schemas.openxmlformats.org/officeDocument/2006/relationships/hyperlink" Target="https://matplotlib.org/stable/api/_as_gen/matplotlib.pyplot.xticks.html" TargetMode="External"/><Relationship Id="rId148" Type="http://schemas.openxmlformats.org/officeDocument/2006/relationships/image" Target="media/image78.png"/><Relationship Id="rId164" Type="http://schemas.openxmlformats.org/officeDocument/2006/relationships/hyperlink" Target="https://matplotlib.org/stable/api/_as_gen/matplotlib.pyplot.pie.html" TargetMode="External"/><Relationship Id="rId169" Type="http://schemas.openxmlformats.org/officeDocument/2006/relationships/image" Target="media/image87.png"/><Relationship Id="rId185" Type="http://schemas.openxmlformats.org/officeDocument/2006/relationships/image" Target="media/image103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image" Target="media/image98.png"/><Relationship Id="rId210" Type="http://schemas.openxmlformats.org/officeDocument/2006/relationships/image" Target="media/image128.png"/><Relationship Id="rId215" Type="http://schemas.openxmlformats.org/officeDocument/2006/relationships/image" Target="media/image133.png"/><Relationship Id="rId26" Type="http://schemas.openxmlformats.org/officeDocument/2006/relationships/image" Target="media/image17.png"/><Relationship Id="rId47" Type="http://schemas.openxmlformats.org/officeDocument/2006/relationships/image" Target="media/image21.png"/><Relationship Id="rId68" Type="http://schemas.openxmlformats.org/officeDocument/2006/relationships/image" Target="media/image37.png"/><Relationship Id="rId89" Type="http://schemas.openxmlformats.org/officeDocument/2006/relationships/hyperlink" Target="https://cafenomad.tw/api/v1.2/cafes/taipei" TargetMode="External"/><Relationship Id="rId112" Type="http://schemas.openxmlformats.org/officeDocument/2006/relationships/image" Target="media/image56.png"/><Relationship Id="rId133" Type="http://schemas.openxmlformats.org/officeDocument/2006/relationships/hyperlink" Target="https://matplotlib.org/stable/api/_as_gen/matplotlib.pyplot.subplot.html" TargetMode="External"/><Relationship Id="rId154" Type="http://schemas.openxmlformats.org/officeDocument/2006/relationships/image" Target="media/image83.png"/><Relationship Id="rId175" Type="http://schemas.openxmlformats.org/officeDocument/2006/relationships/image" Target="media/image93.png"/><Relationship Id="rId196" Type="http://schemas.openxmlformats.org/officeDocument/2006/relationships/image" Target="media/image114.emf"/><Relationship Id="rId200" Type="http://schemas.openxmlformats.org/officeDocument/2006/relationships/image" Target="media/image118.png"/><Relationship Id="rId16" Type="http://schemas.openxmlformats.org/officeDocument/2006/relationships/image" Target="media/image7.png"/><Relationship Id="rId221" Type="http://schemas.openxmlformats.org/officeDocument/2006/relationships/image" Target="media/image138.png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7.png"/><Relationship Id="rId79" Type="http://schemas.openxmlformats.org/officeDocument/2006/relationships/hyperlink" Target="https://pandas.pydata.org/docs/reference/index.html" TargetMode="External"/><Relationship Id="rId102" Type="http://schemas.openxmlformats.org/officeDocument/2006/relationships/image" Target="media/image46.png"/><Relationship Id="rId123" Type="http://schemas.openxmlformats.org/officeDocument/2006/relationships/image" Target="media/image66.png"/><Relationship Id="rId144" Type="http://schemas.openxmlformats.org/officeDocument/2006/relationships/hyperlink" Target="https://python-ecw.com/2020/11/12/matplotlib%E6%9F%B1%E7%8B%80%E5%9C%96/" TargetMode="External"/><Relationship Id="rId90" Type="http://schemas.openxmlformats.org/officeDocument/2006/relationships/hyperlink" Target="https://data.taipei/dataset/detail?id=f2f3f0d3-9e84-4fc5-af4d-5814563e17b3" TargetMode="External"/><Relationship Id="rId165" Type="http://schemas.openxmlformats.org/officeDocument/2006/relationships/hyperlink" Target="https://www.mysql.com/" TargetMode="External"/><Relationship Id="rId186" Type="http://schemas.openxmlformats.org/officeDocument/2006/relationships/image" Target="media/image104.png"/><Relationship Id="rId211" Type="http://schemas.openxmlformats.org/officeDocument/2006/relationships/image" Target="media/image129.png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numpy.org/doc/stable/reference/random/index.html" TargetMode="External"/><Relationship Id="rId69" Type="http://schemas.openxmlformats.org/officeDocument/2006/relationships/image" Target="media/image38.png"/><Relationship Id="rId113" Type="http://schemas.openxmlformats.org/officeDocument/2006/relationships/hyperlink" Target="https://matplotlib.org/stable/api/_as_gen/matplotlib.pyplot.scatter.html" TargetMode="External"/><Relationship Id="rId134" Type="http://schemas.openxmlformats.org/officeDocument/2006/relationships/hyperlink" Target="https://www.runoob.com/matplotlib/matplotlib-subplots.html" TargetMode="External"/><Relationship Id="rId80" Type="http://schemas.openxmlformats.org/officeDocument/2006/relationships/hyperlink" Target="https://www.runoob.com/pandas/pandas-tutorial.html" TargetMode="External"/><Relationship Id="rId155" Type="http://schemas.openxmlformats.org/officeDocument/2006/relationships/image" Target="media/image84.png"/><Relationship Id="rId176" Type="http://schemas.openxmlformats.org/officeDocument/2006/relationships/image" Target="media/image94.png"/><Relationship Id="rId197" Type="http://schemas.openxmlformats.org/officeDocument/2006/relationships/image" Target="media/image115.png"/><Relationship Id="rId201" Type="http://schemas.openxmlformats.org/officeDocument/2006/relationships/image" Target="media/image119.png"/><Relationship Id="rId222" Type="http://schemas.openxmlformats.org/officeDocument/2006/relationships/image" Target="media/image139.png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8.png"/><Relationship Id="rId103" Type="http://schemas.openxmlformats.org/officeDocument/2006/relationships/image" Target="media/image47.png"/><Relationship Id="rId124" Type="http://schemas.openxmlformats.org/officeDocument/2006/relationships/image" Target="media/image67.png"/><Relationship Id="rId70" Type="http://schemas.openxmlformats.org/officeDocument/2006/relationships/image" Target="media/image39.png"/><Relationship Id="rId91" Type="http://schemas.openxmlformats.org/officeDocument/2006/relationships/hyperlink" Target="https://dop.blob.core.windows.net/ipsnworkcontainer/jobs.xml" TargetMode="External"/><Relationship Id="rId145" Type="http://schemas.openxmlformats.org/officeDocument/2006/relationships/image" Target="media/image77.png"/><Relationship Id="rId166" Type="http://schemas.openxmlformats.org/officeDocument/2006/relationships/image" Target="media/image85.png"/><Relationship Id="rId187" Type="http://schemas.openxmlformats.org/officeDocument/2006/relationships/image" Target="media/image105.png"/><Relationship Id="rId1" Type="http://schemas.openxmlformats.org/officeDocument/2006/relationships/customXml" Target="../customXml/item1.xml"/><Relationship Id="rId212" Type="http://schemas.openxmlformats.org/officeDocument/2006/relationships/image" Target="media/image130.png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hyperlink" Target="https://blog.csdn.net/m0_37804518/article/details/78490709" TargetMode="External"/><Relationship Id="rId114" Type="http://schemas.openxmlformats.org/officeDocument/2006/relationships/image" Target="media/image57.png"/><Relationship Id="rId60" Type="http://schemas.openxmlformats.org/officeDocument/2006/relationships/image" Target="media/image29.png"/><Relationship Id="rId81" Type="http://schemas.openxmlformats.org/officeDocument/2006/relationships/hyperlink" Target="https://www.w3schools.com/python/pandas/default.asp" TargetMode="External"/><Relationship Id="rId135" Type="http://schemas.openxmlformats.org/officeDocument/2006/relationships/image" Target="media/image73.png"/><Relationship Id="rId156" Type="http://schemas.openxmlformats.org/officeDocument/2006/relationships/hyperlink" Target="http://yhhuang1966.blogspot.com/2020/05/python-matplotlib.html" TargetMode="External"/><Relationship Id="rId177" Type="http://schemas.openxmlformats.org/officeDocument/2006/relationships/image" Target="media/image95.png"/><Relationship Id="rId198" Type="http://schemas.openxmlformats.org/officeDocument/2006/relationships/image" Target="media/image116.png"/><Relationship Id="rId202" Type="http://schemas.openxmlformats.org/officeDocument/2006/relationships/image" Target="media/image120.png"/><Relationship Id="rId223" Type="http://schemas.openxmlformats.org/officeDocument/2006/relationships/image" Target="media/image140.jpg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50" Type="http://schemas.openxmlformats.org/officeDocument/2006/relationships/hyperlink" Target="https://pandas.pydata.org/docs/reference/index.html" TargetMode="External"/><Relationship Id="rId104" Type="http://schemas.openxmlformats.org/officeDocument/2006/relationships/image" Target="media/image48.png"/><Relationship Id="rId125" Type="http://schemas.openxmlformats.org/officeDocument/2006/relationships/hyperlink" Target="https://matplotlib.org/stable/gallery/color/colormap_reference.html" TargetMode="External"/><Relationship Id="rId146" Type="http://schemas.openxmlformats.org/officeDocument/2006/relationships/hyperlink" Target="https://matplotlib.org/stable/api/_as_gen/matplotlib.pyplot.hist.html" TargetMode="External"/><Relationship Id="rId167" Type="http://schemas.openxmlformats.org/officeDocument/2006/relationships/hyperlink" Target="https://www.mysql.com/" TargetMode="External"/><Relationship Id="rId188" Type="http://schemas.openxmlformats.org/officeDocument/2006/relationships/image" Target="media/image106.png"/><Relationship Id="rId71" Type="http://schemas.openxmlformats.org/officeDocument/2006/relationships/image" Target="media/image40.png"/><Relationship Id="rId92" Type="http://schemas.openxmlformats.org/officeDocument/2006/relationships/hyperlink" Target="https://cafenomad.tw/)" TargetMode="External"/><Relationship Id="rId213" Type="http://schemas.openxmlformats.org/officeDocument/2006/relationships/image" Target="media/image131.png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40" Type="http://schemas.openxmlformats.org/officeDocument/2006/relationships/hyperlink" Target="https://numpy.org/doc/stable/reference/index.html" TargetMode="External"/><Relationship Id="rId115" Type="http://schemas.openxmlformats.org/officeDocument/2006/relationships/image" Target="media/image58.png"/><Relationship Id="rId136" Type="http://schemas.openxmlformats.org/officeDocument/2006/relationships/image" Target="media/image74.png"/><Relationship Id="rId157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78" Type="http://schemas.openxmlformats.org/officeDocument/2006/relationships/image" Target="media/image96.png"/><Relationship Id="rId61" Type="http://schemas.openxmlformats.org/officeDocument/2006/relationships/image" Target="media/image30.png"/><Relationship Id="rId82" Type="http://schemas.openxmlformats.org/officeDocument/2006/relationships/hyperlink" Target="https://data.taipei/dataset/detail?id=6bb3304b-4f46-4bb0-8cd1-60c66dcd1cae" TargetMode="External"/><Relationship Id="rId199" Type="http://schemas.openxmlformats.org/officeDocument/2006/relationships/image" Target="media/image117.png"/><Relationship Id="rId203" Type="http://schemas.openxmlformats.org/officeDocument/2006/relationships/image" Target="media/image121.png"/><Relationship Id="rId19" Type="http://schemas.openxmlformats.org/officeDocument/2006/relationships/image" Target="media/image10.png"/><Relationship Id="rId224" Type="http://schemas.openxmlformats.org/officeDocument/2006/relationships/footer" Target="footer1.xml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105" Type="http://schemas.openxmlformats.org/officeDocument/2006/relationships/image" Target="media/image49.png"/><Relationship Id="rId126" Type="http://schemas.openxmlformats.org/officeDocument/2006/relationships/hyperlink" Target="https://matplotlib.org/stable/tutorials/colors/colormaps.html" TargetMode="External"/><Relationship Id="rId147" Type="http://schemas.openxmlformats.org/officeDocument/2006/relationships/hyperlink" Target="http://yhhuang1966.blogspot.com/2020/05/python-matplotlib.html" TargetMode="External"/><Relationship Id="rId168" Type="http://schemas.openxmlformats.org/officeDocument/2006/relationships/image" Target="media/image86.png"/><Relationship Id="rId51" Type="http://schemas.openxmlformats.org/officeDocument/2006/relationships/hyperlink" Target="https://www.w3schools.com/python/pandas/default.asp" TargetMode="External"/><Relationship Id="rId72" Type="http://schemas.openxmlformats.org/officeDocument/2006/relationships/image" Target="media/image41.png"/><Relationship Id="rId93" Type="http://schemas.openxmlformats.org/officeDocument/2006/relationships/hyperlink" Target="https://data.taipei/dataset/detail?id=6bb3304b-4f46-4bb0-8cd1-60c66dcd1cae" TargetMode="External"/><Relationship Id="rId189" Type="http://schemas.openxmlformats.org/officeDocument/2006/relationships/image" Target="media/image10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38</TotalTime>
  <Pages>113</Pages>
  <Words>10931</Words>
  <Characters>62312</Characters>
  <Application>Microsoft Office Word</Application>
  <DocSecurity>0</DocSecurity>
  <Lines>519</Lines>
  <Paragraphs>146</Paragraphs>
  <ScaleCrop>false</ScaleCrop>
  <Company/>
  <LinksUpToDate>false</LinksUpToDate>
  <CharactersWithSpaces>7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139</cp:revision>
  <cp:lastPrinted>2025-02-27T18:43:00Z</cp:lastPrinted>
  <dcterms:created xsi:type="dcterms:W3CDTF">2020-05-17T15:57:00Z</dcterms:created>
  <dcterms:modified xsi:type="dcterms:W3CDTF">2025-02-27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